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1E1920F" w:rsidR="0000007A" w:rsidRPr="00DE7D30" w:rsidRDefault="00E1346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E1346D">
              <w:rPr>
                <w:rFonts w:ascii="Arial" w:hAnsi="Arial" w:cs="Arial"/>
                <w:b/>
                <w:bCs/>
                <w:szCs w:val="28"/>
                <w:u w:val="single"/>
              </w:rPr>
              <w:t>Digital Crossroads: Integrating Humanities, Science and Technolog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8FBD1A2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E1346D" w:rsidRPr="00E1346D">
              <w:rPr>
                <w:rFonts w:ascii="Arial" w:hAnsi="Arial" w:cs="Arial"/>
                <w:b/>
                <w:bCs/>
                <w:szCs w:val="28"/>
                <w:lang w:val="en-GB"/>
              </w:rPr>
              <w:t>4104.2</w:t>
            </w:r>
            <w:r w:rsidR="00725E37">
              <w:rPr>
                <w:rFonts w:ascii="Arial" w:hAnsi="Arial" w:cs="Arial"/>
                <w:b/>
                <w:bCs/>
                <w:szCs w:val="28"/>
                <w:lang w:val="en-GB"/>
              </w:rPr>
              <w:t>3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C1033D6" w:rsidR="0000007A" w:rsidRPr="00DE7D30" w:rsidRDefault="00E1346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E1346D">
              <w:rPr>
                <w:rFonts w:ascii="Arial" w:hAnsi="Arial" w:cs="Arial"/>
                <w:b/>
                <w:szCs w:val="28"/>
                <w:lang w:val="en-GB"/>
              </w:rPr>
              <w:t>Assessing Language Learning Outcomes through Digital Humanitie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852E6F0" w:rsidR="00CF0BBB" w:rsidRPr="00DE7D30" w:rsidRDefault="00E1346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5A743ECE" w14:textId="77777777" w:rsidR="00D27A79" w:rsidRPr="00DE7D30" w:rsidRDefault="00D27A79" w:rsidP="00E1346D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95962E0" w14:textId="77777777" w:rsidR="00F1171E" w:rsidRDefault="006949BA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manuscript is sound in form and content.</w:t>
            </w:r>
          </w:p>
          <w:p w14:paraId="53A1F555" w14:textId="354999F1" w:rsidR="006949BA" w:rsidRDefault="006949BA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t makes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sence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for the scientific community.</w:t>
            </w:r>
          </w:p>
          <w:p w14:paraId="7DBC9196" w14:textId="1E18617E" w:rsidR="006949BA" w:rsidRPr="00900E9B" w:rsidRDefault="006949BA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manuscript is presented under various sections which is commendable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517860">
        <w:trPr>
          <w:trHeight w:val="593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275FB5D" w:rsidR="00F1171E" w:rsidRPr="00900E9B" w:rsidRDefault="006949BA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title of the article is suitable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517860">
        <w:trPr>
          <w:trHeight w:val="78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3E655CF" w14:textId="77777777" w:rsidR="00F1171E" w:rsidRDefault="006949BA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abstract is well crafted and comprehensive.</w:t>
            </w:r>
          </w:p>
          <w:p w14:paraId="0FB7E83A" w14:textId="628BF347" w:rsidR="006949BA" w:rsidRPr="00900E9B" w:rsidRDefault="006949BA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re is need to have key terms immediately after the abstract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517860">
        <w:trPr>
          <w:trHeight w:val="764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429FA93F" w:rsidR="00F1171E" w:rsidRPr="00900E9B" w:rsidRDefault="006949BA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, it is scientifically correct.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41C8BAF" w:rsidR="00F1171E" w:rsidRPr="00900E9B" w:rsidRDefault="006949BA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references are sufficient but not fairly recent. There is no in-text citation in the entire manuscript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1441BD29" w:rsidR="00F1171E" w:rsidRPr="00900E9B" w:rsidRDefault="006949BA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 language used is of good quality for scholarly communication</w:t>
            </w: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1DC64F0E" w:rsidR="00F1171E" w:rsidRPr="00900E9B" w:rsidRDefault="00A247D1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The paragraph just above the conclusion requires a section heading. </w:t>
            </w: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F45CDC" w:rsidRPr="00F45CDC" w14:paraId="598B4D34" w14:textId="77777777" w:rsidTr="00640CCB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34E62A" w14:textId="77777777" w:rsidR="00F45CDC" w:rsidRPr="00F45CDC" w:rsidRDefault="00F45CDC" w:rsidP="00F45CDC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bookmarkStart w:id="0" w:name="_Hlk167897572"/>
            <w:r w:rsidRPr="00F45CDC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PART  2: </w:t>
            </w:r>
          </w:p>
          <w:p w14:paraId="746ECBBF" w14:textId="77777777" w:rsidR="00F45CDC" w:rsidRPr="00F45CDC" w:rsidRDefault="00F45CDC" w:rsidP="00F45CDC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45CDC" w:rsidRPr="00F45CDC" w14:paraId="16146B93" w14:textId="77777777" w:rsidTr="00640CCB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DB69B" w14:textId="77777777" w:rsidR="00F45CDC" w:rsidRPr="00F45CDC" w:rsidRDefault="00F45CDC" w:rsidP="00F45CDC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F335AC" w14:textId="77777777" w:rsidR="00F45CDC" w:rsidRPr="00F45CDC" w:rsidRDefault="00F45CDC" w:rsidP="00F45CDC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F45CDC">
              <w:rPr>
                <w:b/>
                <w:bCs/>
                <w:sz w:val="20"/>
                <w:szCs w:val="20"/>
                <w:u w:val="single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735EC765" w14:textId="77777777" w:rsidR="00F45CDC" w:rsidRPr="00F45CDC" w:rsidRDefault="00F45CDC" w:rsidP="00F45CDC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F45CDC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uthor’s comment </w:t>
            </w:r>
            <w:r w:rsidRPr="00F45CDC">
              <w:rPr>
                <w:b/>
                <w:bCs/>
                <w:i/>
                <w:sz w:val="20"/>
                <w:szCs w:val="20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F45CDC" w:rsidRPr="00F45CDC" w14:paraId="615132C1" w14:textId="77777777" w:rsidTr="00640CCB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F9FE0" w14:textId="77777777" w:rsidR="00F45CDC" w:rsidRPr="00F45CDC" w:rsidRDefault="00F45CDC" w:rsidP="00F45CDC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F45CDC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re there ethical issues in this manuscript? </w:t>
            </w:r>
          </w:p>
          <w:p w14:paraId="5D551410" w14:textId="77777777" w:rsidR="00F45CDC" w:rsidRPr="00F45CDC" w:rsidRDefault="00F45CDC" w:rsidP="00F45CDC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F92CA" w14:textId="77777777" w:rsidR="00F45CDC" w:rsidRPr="00F45CDC" w:rsidRDefault="00F45CDC" w:rsidP="00F45CDC">
            <w:pPr>
              <w:pStyle w:val="BodyText"/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F45CDC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45CDC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45CDC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8DF1537" w14:textId="77777777" w:rsidR="00F45CDC" w:rsidRPr="00F45CDC" w:rsidRDefault="00F45CDC" w:rsidP="00F45CDC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613DC3E8" w14:textId="77777777" w:rsidR="00F45CDC" w:rsidRPr="00F45CDC" w:rsidRDefault="00F45CDC" w:rsidP="00F45CDC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19918ED3" w14:textId="77777777" w:rsidR="00F45CDC" w:rsidRPr="00F45CDC" w:rsidRDefault="00F45CDC" w:rsidP="00F45CDC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0020EB94" w14:textId="77777777" w:rsidR="00F45CDC" w:rsidRPr="00F45CDC" w:rsidRDefault="00F45CDC" w:rsidP="00F45CDC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09FA45B7" w14:textId="77777777" w:rsidR="00F45CDC" w:rsidRPr="00F45CDC" w:rsidRDefault="00F45CDC" w:rsidP="00F45CDC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031503F4" w14:textId="77777777" w:rsidR="00F45CDC" w:rsidRPr="00F45CDC" w:rsidRDefault="00F45CDC" w:rsidP="00F45CDC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F45CDC" w:rsidRPr="00F45CDC" w14:paraId="684515CB" w14:textId="77777777" w:rsidTr="00640CCB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556C5" w14:textId="77777777" w:rsidR="00F45CDC" w:rsidRPr="00F45CDC" w:rsidRDefault="00F45CDC" w:rsidP="00F45CDC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771EA712" w14:textId="77777777" w:rsidR="00F45CDC" w:rsidRPr="00F45CDC" w:rsidRDefault="00F45CDC" w:rsidP="00F45CDC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6DFC56C5" w14:textId="77777777" w:rsidR="00F45CDC" w:rsidRPr="00F45CDC" w:rsidRDefault="00F45CDC" w:rsidP="00F45CDC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0499BFE0" w14:textId="77777777" w:rsidR="00F45CDC" w:rsidRPr="00F45CDC" w:rsidRDefault="00F45CDC" w:rsidP="00F45CDC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1962B50A" w14:textId="77777777" w:rsidR="00F45CDC" w:rsidRPr="00F45CDC" w:rsidRDefault="00F45CDC" w:rsidP="00F45CDC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F45CDC">
              <w:rPr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7AC8111A" w14:textId="77777777" w:rsidR="00F45CDC" w:rsidRPr="00F45CDC" w:rsidRDefault="00F45CDC" w:rsidP="00F45CDC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45CDC" w:rsidRPr="00F45CDC" w14:paraId="75B5DB3F" w14:textId="77777777" w:rsidTr="00640CCB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1F69F" w14:textId="77777777" w:rsidR="00F45CDC" w:rsidRPr="00F45CDC" w:rsidRDefault="00F45CDC" w:rsidP="00F45CDC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F45CDC">
              <w:rPr>
                <w:b/>
                <w:bCs/>
                <w:sz w:val="20"/>
                <w:szCs w:val="20"/>
                <w:u w:val="single"/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EFE7C" w14:textId="389E455F" w:rsidR="00F45CDC" w:rsidRPr="00F45CDC" w:rsidRDefault="00AB23BB" w:rsidP="00F45CDC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  <w:r w:rsidRPr="00AB23BB">
              <w:rPr>
                <w:b/>
                <w:bCs/>
                <w:sz w:val="20"/>
                <w:szCs w:val="20"/>
                <w:u w:val="single"/>
                <w:lang w:val="en-US"/>
              </w:rPr>
              <w:t>Robert Kati</w:t>
            </w:r>
          </w:p>
        </w:tc>
      </w:tr>
      <w:tr w:rsidR="00F45CDC" w:rsidRPr="00F45CDC" w14:paraId="5A0DCD9C" w14:textId="77777777" w:rsidTr="00640CCB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8F7FF" w14:textId="77777777" w:rsidR="00F45CDC" w:rsidRPr="00F45CDC" w:rsidRDefault="00F45CDC" w:rsidP="00F45CDC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F45CDC">
              <w:rPr>
                <w:b/>
                <w:bCs/>
                <w:sz w:val="20"/>
                <w:szCs w:val="20"/>
                <w:u w:val="single"/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ED211" w14:textId="4BD801F4" w:rsidR="00F45CDC" w:rsidRPr="00F45CDC" w:rsidRDefault="00AB23BB" w:rsidP="00F45CDC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proofErr w:type="spellStart"/>
            <w:r w:rsidRPr="00AB23BB">
              <w:rPr>
                <w:b/>
                <w:bCs/>
                <w:sz w:val="20"/>
                <w:szCs w:val="20"/>
                <w:u w:val="single"/>
                <w:lang w:val="en-GB"/>
              </w:rPr>
              <w:t>Kibabii</w:t>
            </w:r>
            <w:proofErr w:type="spellEnd"/>
            <w:r w:rsidRPr="00AB23BB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 University, Kenya</w:t>
            </w:r>
          </w:p>
        </w:tc>
      </w:tr>
    </w:tbl>
    <w:p w14:paraId="5E95C80A" w14:textId="77777777" w:rsidR="00F45CDC" w:rsidRPr="00F45CDC" w:rsidRDefault="00F45CDC" w:rsidP="00F45CDC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bookmarkEnd w:id="0"/>
    <w:p w14:paraId="332816D4" w14:textId="77777777" w:rsidR="00F45CDC" w:rsidRPr="00F45CDC" w:rsidRDefault="00F45CDC" w:rsidP="00F45CDC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  <w:bookmarkStart w:id="1" w:name="_GoBack"/>
      <w:bookmarkEnd w:id="1"/>
    </w:p>
    <w:sectPr w:rsidR="00F1171E" w:rsidRPr="00900E9B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D992D7" w14:textId="77777777" w:rsidR="00474573" w:rsidRPr="0000007A" w:rsidRDefault="00474573" w:rsidP="0099583E">
      <w:r>
        <w:separator/>
      </w:r>
    </w:p>
  </w:endnote>
  <w:endnote w:type="continuationSeparator" w:id="0">
    <w:p w14:paraId="701F44DC" w14:textId="77777777" w:rsidR="00474573" w:rsidRPr="0000007A" w:rsidRDefault="0047457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icrosoft YaHei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DF696B" w14:textId="77777777" w:rsidR="00474573" w:rsidRPr="0000007A" w:rsidRDefault="00474573" w:rsidP="0099583E">
      <w:r>
        <w:separator/>
      </w:r>
    </w:p>
  </w:footnote>
  <w:footnote w:type="continuationSeparator" w:id="0">
    <w:p w14:paraId="3EF689CA" w14:textId="77777777" w:rsidR="00474573" w:rsidRPr="0000007A" w:rsidRDefault="0047457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4573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7860"/>
    <w:rsid w:val="0052339F"/>
    <w:rsid w:val="00530A2D"/>
    <w:rsid w:val="005313B1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0943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49BA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5E37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E7968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47D1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23BB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E03C32"/>
    <w:rsid w:val="00E1346D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5CDC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0E12"/>
    <w:rsid w:val="00FE3952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1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107</cp:revision>
  <dcterms:created xsi:type="dcterms:W3CDTF">2023-08-30T09:21:00Z</dcterms:created>
  <dcterms:modified xsi:type="dcterms:W3CDTF">2026-02-10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